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33F005" w14:textId="77777777" w:rsidR="00CB2C3D" w:rsidRPr="008B71A3" w:rsidRDefault="00CB2C3D" w:rsidP="00634452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3233F006" w14:textId="77777777" w:rsidR="003866A3" w:rsidRPr="008B71A3" w:rsidRDefault="003866A3" w:rsidP="003866A3">
      <w:pPr>
        <w:pStyle w:val="Default"/>
        <w:rPr>
          <w:rFonts w:ascii="Times New Roman" w:hAnsi="Times New Roman" w:cs="Times New Roman"/>
          <w:b/>
          <w:bCs/>
        </w:rPr>
      </w:pPr>
      <w:r w:rsidRPr="008B71A3">
        <w:rPr>
          <w:rFonts w:ascii="Times New Roman" w:hAnsi="Times New Roman" w:cs="Times New Roman"/>
          <w:b/>
          <w:bCs/>
        </w:rPr>
        <w:t xml:space="preserve">KAKO SE PREDSTAVITI PODJETJU/FAKULTETI V TUJINI? </w:t>
      </w:r>
    </w:p>
    <w:p w14:paraId="3233F007" w14:textId="77777777" w:rsidR="008B71A3" w:rsidRDefault="008B71A3" w:rsidP="003866A3">
      <w:pPr>
        <w:pStyle w:val="Default"/>
        <w:rPr>
          <w:rFonts w:ascii="Times New Roman" w:hAnsi="Times New Roman" w:cs="Times New Roman"/>
        </w:rPr>
      </w:pPr>
    </w:p>
    <w:p w14:paraId="3233F008" w14:textId="77777777" w:rsidR="008B71A3" w:rsidRDefault="003866A3" w:rsidP="00607C3C">
      <w:pPr>
        <w:pStyle w:val="Default"/>
        <w:spacing w:line="360" w:lineRule="auto"/>
        <w:rPr>
          <w:rFonts w:ascii="Times New Roman" w:hAnsi="Times New Roman" w:cs="Times New Roman"/>
        </w:rPr>
      </w:pPr>
      <w:r w:rsidRPr="008B71A3">
        <w:rPr>
          <w:rFonts w:ascii="Times New Roman" w:hAnsi="Times New Roman" w:cs="Times New Roman"/>
        </w:rPr>
        <w:t xml:space="preserve">Organizaciji v tujini se predstavite v tujem jeziku, najpogosteje je to angleški jezik. </w:t>
      </w:r>
    </w:p>
    <w:p w14:paraId="3233F009" w14:textId="77777777" w:rsidR="003866A3" w:rsidRPr="008B71A3" w:rsidRDefault="003866A3" w:rsidP="00607C3C">
      <w:pPr>
        <w:pStyle w:val="Default"/>
        <w:spacing w:line="360" w:lineRule="auto"/>
        <w:rPr>
          <w:rFonts w:ascii="Times New Roman" w:hAnsi="Times New Roman" w:cs="Times New Roman"/>
        </w:rPr>
      </w:pPr>
      <w:r w:rsidRPr="008B71A3">
        <w:rPr>
          <w:rFonts w:ascii="Times New Roman" w:hAnsi="Times New Roman" w:cs="Times New Roman"/>
        </w:rPr>
        <w:t xml:space="preserve">Na organizacijo običajno naslovite: </w:t>
      </w:r>
    </w:p>
    <w:p w14:paraId="3233F00A" w14:textId="77777777" w:rsidR="003866A3" w:rsidRPr="008B71A3" w:rsidRDefault="003866A3" w:rsidP="00607C3C">
      <w:pPr>
        <w:pStyle w:val="Default"/>
        <w:spacing w:after="46" w:line="360" w:lineRule="auto"/>
        <w:rPr>
          <w:rFonts w:ascii="Times New Roman" w:hAnsi="Times New Roman" w:cs="Times New Roman"/>
        </w:rPr>
      </w:pPr>
      <w:r w:rsidRPr="008B71A3">
        <w:rPr>
          <w:rFonts w:ascii="Times New Roman" w:hAnsi="Times New Roman" w:cs="Times New Roman"/>
        </w:rPr>
        <w:t>• Motivacijsko pismo/</w:t>
      </w:r>
      <w:proofErr w:type="spellStart"/>
      <w:r w:rsidRPr="008B71A3">
        <w:rPr>
          <w:rFonts w:ascii="Times New Roman" w:hAnsi="Times New Roman" w:cs="Times New Roman"/>
        </w:rPr>
        <w:t>Motivation</w:t>
      </w:r>
      <w:proofErr w:type="spellEnd"/>
      <w:r w:rsidRPr="008B71A3">
        <w:rPr>
          <w:rFonts w:ascii="Times New Roman" w:hAnsi="Times New Roman" w:cs="Times New Roman"/>
        </w:rPr>
        <w:t xml:space="preserve"> </w:t>
      </w:r>
      <w:proofErr w:type="spellStart"/>
      <w:r w:rsidRPr="008B71A3">
        <w:rPr>
          <w:rFonts w:ascii="Times New Roman" w:hAnsi="Times New Roman" w:cs="Times New Roman"/>
        </w:rPr>
        <w:t>letter</w:t>
      </w:r>
      <w:proofErr w:type="spellEnd"/>
      <w:r w:rsidRPr="008B71A3">
        <w:rPr>
          <w:rFonts w:ascii="Times New Roman" w:hAnsi="Times New Roman" w:cs="Times New Roman"/>
        </w:rPr>
        <w:t xml:space="preserve"> (</w:t>
      </w:r>
      <w:proofErr w:type="spellStart"/>
      <w:r w:rsidRPr="008B71A3">
        <w:rPr>
          <w:rFonts w:ascii="Times New Roman" w:hAnsi="Times New Roman" w:cs="Times New Roman"/>
        </w:rPr>
        <w:t>cover</w:t>
      </w:r>
      <w:proofErr w:type="spellEnd"/>
      <w:r w:rsidRPr="008B71A3">
        <w:rPr>
          <w:rFonts w:ascii="Times New Roman" w:hAnsi="Times New Roman" w:cs="Times New Roman"/>
        </w:rPr>
        <w:t xml:space="preserve"> </w:t>
      </w:r>
      <w:proofErr w:type="spellStart"/>
      <w:r w:rsidRPr="008B71A3">
        <w:rPr>
          <w:rFonts w:ascii="Times New Roman" w:hAnsi="Times New Roman" w:cs="Times New Roman"/>
        </w:rPr>
        <w:t>letter</w:t>
      </w:r>
      <w:proofErr w:type="spellEnd"/>
      <w:r w:rsidRPr="008B71A3">
        <w:rPr>
          <w:rFonts w:ascii="Times New Roman" w:hAnsi="Times New Roman" w:cs="Times New Roman"/>
        </w:rPr>
        <w:t xml:space="preserve">, </w:t>
      </w:r>
      <w:proofErr w:type="spellStart"/>
      <w:r w:rsidRPr="008B71A3">
        <w:rPr>
          <w:rFonts w:ascii="Times New Roman" w:hAnsi="Times New Roman" w:cs="Times New Roman"/>
        </w:rPr>
        <w:t>application</w:t>
      </w:r>
      <w:proofErr w:type="spellEnd"/>
      <w:r w:rsidRPr="008B71A3">
        <w:rPr>
          <w:rFonts w:ascii="Times New Roman" w:hAnsi="Times New Roman" w:cs="Times New Roman"/>
        </w:rPr>
        <w:t xml:space="preserve">) </w:t>
      </w:r>
    </w:p>
    <w:p w14:paraId="3233F00B" w14:textId="77777777" w:rsidR="003866A3" w:rsidRPr="008B71A3" w:rsidRDefault="003866A3" w:rsidP="00607C3C">
      <w:pPr>
        <w:pStyle w:val="Default"/>
        <w:spacing w:after="46" w:line="360" w:lineRule="auto"/>
        <w:rPr>
          <w:rFonts w:ascii="Times New Roman" w:hAnsi="Times New Roman" w:cs="Times New Roman"/>
        </w:rPr>
      </w:pPr>
      <w:r w:rsidRPr="008B71A3">
        <w:rPr>
          <w:rFonts w:ascii="Times New Roman" w:hAnsi="Times New Roman" w:cs="Times New Roman"/>
        </w:rPr>
        <w:t xml:space="preserve">• CV (Europass življenjepis) </w:t>
      </w:r>
    </w:p>
    <w:p w14:paraId="3233F00C" w14:textId="77777777" w:rsidR="003866A3" w:rsidRDefault="003866A3" w:rsidP="00607C3C">
      <w:pPr>
        <w:pStyle w:val="Default"/>
        <w:spacing w:line="360" w:lineRule="auto"/>
        <w:rPr>
          <w:rFonts w:ascii="Times New Roman" w:hAnsi="Times New Roman" w:cs="Times New Roman"/>
        </w:rPr>
      </w:pPr>
      <w:r w:rsidRPr="008B71A3">
        <w:rPr>
          <w:rFonts w:ascii="Times New Roman" w:hAnsi="Times New Roman" w:cs="Times New Roman"/>
        </w:rPr>
        <w:t xml:space="preserve">• Priporočilno pismo/Reference </w:t>
      </w:r>
      <w:proofErr w:type="spellStart"/>
      <w:r w:rsidRPr="008B71A3">
        <w:rPr>
          <w:rFonts w:ascii="Times New Roman" w:hAnsi="Times New Roman" w:cs="Times New Roman"/>
        </w:rPr>
        <w:t>letter</w:t>
      </w:r>
      <w:proofErr w:type="spellEnd"/>
      <w:r w:rsidRPr="008B71A3">
        <w:rPr>
          <w:rFonts w:ascii="Times New Roman" w:hAnsi="Times New Roman" w:cs="Times New Roman"/>
        </w:rPr>
        <w:t xml:space="preserve"> (če ga imate) </w:t>
      </w:r>
    </w:p>
    <w:p w14:paraId="3233F00D" w14:textId="77777777" w:rsidR="008B71A3" w:rsidRPr="008B71A3" w:rsidRDefault="008B71A3" w:rsidP="003866A3">
      <w:pPr>
        <w:pStyle w:val="Default"/>
        <w:rPr>
          <w:rFonts w:ascii="Times New Roman" w:hAnsi="Times New Roman" w:cs="Times New Roman"/>
        </w:rPr>
      </w:pPr>
    </w:p>
    <w:p w14:paraId="3233F00E" w14:textId="77777777" w:rsidR="003866A3" w:rsidRPr="008B71A3" w:rsidRDefault="003866A3" w:rsidP="003866A3">
      <w:pPr>
        <w:pStyle w:val="Default"/>
        <w:rPr>
          <w:rFonts w:ascii="Times New Roman" w:hAnsi="Times New Roman" w:cs="Times New Roman"/>
        </w:rPr>
      </w:pPr>
    </w:p>
    <w:p w14:paraId="3233F00F" w14:textId="77777777" w:rsidR="003866A3" w:rsidRPr="008B71A3" w:rsidRDefault="003866A3" w:rsidP="003866A3">
      <w:pPr>
        <w:pStyle w:val="Default"/>
        <w:rPr>
          <w:rFonts w:ascii="Times New Roman" w:hAnsi="Times New Roman" w:cs="Times New Roman"/>
          <w:b/>
          <w:bCs/>
        </w:rPr>
      </w:pPr>
      <w:r w:rsidRPr="008B71A3">
        <w:rPr>
          <w:rFonts w:ascii="Times New Roman" w:hAnsi="Times New Roman" w:cs="Times New Roman"/>
          <w:b/>
          <w:bCs/>
        </w:rPr>
        <w:t xml:space="preserve">MOTIVACIJSKO PISMO </w:t>
      </w:r>
    </w:p>
    <w:p w14:paraId="3233F010" w14:textId="77777777" w:rsidR="008B71A3" w:rsidRPr="008B71A3" w:rsidRDefault="008B71A3" w:rsidP="003866A3">
      <w:pPr>
        <w:pStyle w:val="Default"/>
        <w:rPr>
          <w:rFonts w:ascii="Times New Roman" w:hAnsi="Times New Roman" w:cs="Times New Roman"/>
        </w:rPr>
      </w:pPr>
    </w:p>
    <w:p w14:paraId="3233F011" w14:textId="77777777" w:rsidR="003866A3" w:rsidRPr="008B71A3" w:rsidRDefault="003866A3" w:rsidP="00607C3C">
      <w:pPr>
        <w:pStyle w:val="Default"/>
        <w:spacing w:line="360" w:lineRule="auto"/>
        <w:rPr>
          <w:rFonts w:ascii="Times New Roman" w:hAnsi="Times New Roman" w:cs="Times New Roman"/>
        </w:rPr>
      </w:pPr>
      <w:r w:rsidRPr="008B71A3">
        <w:rPr>
          <w:rFonts w:ascii="Times New Roman" w:hAnsi="Times New Roman" w:cs="Times New Roman"/>
        </w:rPr>
        <w:t xml:space="preserve">V motivacijskem pismu napišite, </w:t>
      </w:r>
      <w:r w:rsidRPr="008B71A3">
        <w:rPr>
          <w:rFonts w:ascii="Times New Roman" w:hAnsi="Times New Roman" w:cs="Times New Roman"/>
          <w:b/>
          <w:bCs/>
        </w:rPr>
        <w:t xml:space="preserve">zakaj </w:t>
      </w:r>
      <w:r w:rsidRPr="008B71A3">
        <w:rPr>
          <w:rFonts w:ascii="Times New Roman" w:hAnsi="Times New Roman" w:cs="Times New Roman"/>
        </w:rPr>
        <w:t xml:space="preserve">želite delati v podjetju v tujini ali študirati na izbrani fakulteti v tujini, </w:t>
      </w:r>
      <w:r w:rsidRPr="008B71A3">
        <w:rPr>
          <w:rFonts w:ascii="Times New Roman" w:hAnsi="Times New Roman" w:cs="Times New Roman"/>
          <w:b/>
          <w:bCs/>
        </w:rPr>
        <w:t xml:space="preserve">kaj </w:t>
      </w:r>
      <w:r w:rsidRPr="008B71A3">
        <w:rPr>
          <w:rFonts w:ascii="Times New Roman" w:hAnsi="Times New Roman" w:cs="Times New Roman"/>
        </w:rPr>
        <w:t xml:space="preserve">od te izkušnje pričakujete in </w:t>
      </w:r>
      <w:r w:rsidRPr="008B71A3">
        <w:rPr>
          <w:rFonts w:ascii="Times New Roman" w:hAnsi="Times New Roman" w:cs="Times New Roman"/>
          <w:b/>
          <w:bCs/>
        </w:rPr>
        <w:t xml:space="preserve">kakšne </w:t>
      </w:r>
      <w:r w:rsidRPr="008B71A3">
        <w:rPr>
          <w:rFonts w:ascii="Times New Roman" w:hAnsi="Times New Roman" w:cs="Times New Roman"/>
        </w:rPr>
        <w:t xml:space="preserve">so vaše pozitivne lastnosti. Zapišite tudi svoje videnje prihodnosti, kaj želite postati, </w:t>
      </w:r>
      <w:r w:rsidRPr="008B71A3">
        <w:rPr>
          <w:rFonts w:ascii="Times New Roman" w:hAnsi="Times New Roman" w:cs="Times New Roman"/>
          <w:b/>
          <w:bCs/>
        </w:rPr>
        <w:t xml:space="preserve">kje </w:t>
      </w:r>
      <w:r w:rsidRPr="008B71A3">
        <w:rPr>
          <w:rFonts w:ascii="Times New Roman" w:hAnsi="Times New Roman" w:cs="Times New Roman"/>
        </w:rPr>
        <w:t xml:space="preserve">želite delati itd. Opišite svoje dozdajšnje izkušnje, uspehe, komunikacijske sposobnosti … Skratka, prepričajte bralca svojega motivacijskega pisma, da vam bo želel ponuditi prakso v svojem podjetju. </w:t>
      </w:r>
    </w:p>
    <w:p w14:paraId="3233F012" w14:textId="77777777" w:rsidR="003866A3" w:rsidRPr="008B71A3" w:rsidRDefault="003866A3" w:rsidP="00607C3C">
      <w:pPr>
        <w:pStyle w:val="Default"/>
        <w:spacing w:line="360" w:lineRule="auto"/>
        <w:rPr>
          <w:rFonts w:ascii="Times New Roman" w:hAnsi="Times New Roman" w:cs="Times New Roman"/>
        </w:rPr>
      </w:pPr>
      <w:r w:rsidRPr="008B71A3">
        <w:rPr>
          <w:rFonts w:ascii="Times New Roman" w:hAnsi="Times New Roman" w:cs="Times New Roman"/>
        </w:rPr>
        <w:t xml:space="preserve">Pomembno je, da pismo napišete sami in si za pisanje vzamete čas, kajti površnost bo naslovnik lahko zaznal med branjem. Pismo je lahko krajše, a mora kljub temu vsebovati vsaj 10 stavkov. </w:t>
      </w:r>
    </w:p>
    <w:p w14:paraId="3233F013" w14:textId="77777777" w:rsidR="003866A3" w:rsidRPr="008B71A3" w:rsidRDefault="003866A3" w:rsidP="00607C3C">
      <w:pPr>
        <w:pStyle w:val="Default"/>
        <w:spacing w:line="360" w:lineRule="auto"/>
        <w:rPr>
          <w:rFonts w:ascii="Times New Roman" w:hAnsi="Times New Roman" w:cs="Times New Roman"/>
        </w:rPr>
      </w:pPr>
      <w:r w:rsidRPr="008B71A3">
        <w:rPr>
          <w:rFonts w:ascii="Times New Roman" w:hAnsi="Times New Roman" w:cs="Times New Roman"/>
        </w:rPr>
        <w:t>Odgovore na morebitna dodatna vprašanja, nasvete in priporočila lahko dobite tudi pri k</w:t>
      </w:r>
      <w:r w:rsidR="00CA23C9">
        <w:rPr>
          <w:rFonts w:ascii="Times New Roman" w:hAnsi="Times New Roman" w:cs="Times New Roman"/>
        </w:rPr>
        <w:t xml:space="preserve">oordinatorici projekta </w:t>
      </w:r>
      <w:proofErr w:type="spellStart"/>
      <w:r w:rsidR="00CA23C9">
        <w:rPr>
          <w:rFonts w:ascii="Times New Roman" w:hAnsi="Times New Roman" w:cs="Times New Roman"/>
        </w:rPr>
        <w:t>Erasmus</w:t>
      </w:r>
      <w:proofErr w:type="spellEnd"/>
      <w:r w:rsidR="00CA23C9">
        <w:rPr>
          <w:rFonts w:ascii="Times New Roman" w:hAnsi="Times New Roman" w:cs="Times New Roman"/>
        </w:rPr>
        <w:t xml:space="preserve">+. </w:t>
      </w:r>
      <w:r w:rsidRPr="008B71A3">
        <w:rPr>
          <w:rFonts w:ascii="Times New Roman" w:hAnsi="Times New Roman" w:cs="Times New Roman"/>
        </w:rPr>
        <w:t xml:space="preserve">Vzemite si čas in dobro razmislite, da boste dosegli svoj namen. Veliko uspeha pri ustvarjanju! </w:t>
      </w:r>
    </w:p>
    <w:p w14:paraId="3233F014" w14:textId="77777777" w:rsidR="003866A3" w:rsidRPr="008B71A3" w:rsidRDefault="003866A3" w:rsidP="00607C3C">
      <w:pPr>
        <w:pStyle w:val="Default"/>
        <w:spacing w:line="360" w:lineRule="auto"/>
        <w:rPr>
          <w:rFonts w:ascii="Times New Roman" w:hAnsi="Times New Roman" w:cs="Times New Roman"/>
        </w:rPr>
      </w:pPr>
      <w:r w:rsidRPr="008B71A3">
        <w:rPr>
          <w:rFonts w:ascii="Times New Roman" w:hAnsi="Times New Roman" w:cs="Times New Roman"/>
        </w:rPr>
        <w:t xml:space="preserve">Koristne povezave: </w:t>
      </w:r>
    </w:p>
    <w:p w14:paraId="3233F015" w14:textId="77777777" w:rsidR="003866A3" w:rsidRPr="008B71A3" w:rsidRDefault="003866A3" w:rsidP="00607C3C">
      <w:pPr>
        <w:pStyle w:val="Default"/>
        <w:spacing w:line="360" w:lineRule="auto"/>
        <w:rPr>
          <w:rFonts w:ascii="Times New Roman" w:hAnsi="Times New Roman" w:cs="Times New Roman"/>
        </w:rPr>
      </w:pPr>
      <w:hyperlink r:id="rId8" w:history="1">
        <w:r w:rsidRPr="008B71A3">
          <w:rPr>
            <w:rStyle w:val="Hiperpovezava"/>
            <w:rFonts w:ascii="Times New Roman" w:hAnsi="Times New Roman" w:cs="Times New Roman"/>
          </w:rPr>
          <w:t>https://www.europass.si/kaj-je-europass/spremno-pismo/</w:t>
        </w:r>
      </w:hyperlink>
    </w:p>
    <w:p w14:paraId="3233F016" w14:textId="77777777" w:rsidR="003866A3" w:rsidRPr="008B71A3" w:rsidRDefault="003866A3" w:rsidP="00607C3C">
      <w:pPr>
        <w:pStyle w:val="Default"/>
        <w:spacing w:line="360" w:lineRule="auto"/>
        <w:rPr>
          <w:rFonts w:ascii="Times New Roman" w:hAnsi="Times New Roman" w:cs="Times New Roman"/>
        </w:rPr>
      </w:pPr>
      <w:hyperlink r:id="rId9" w:history="1">
        <w:r w:rsidRPr="008B71A3">
          <w:rPr>
            <w:rStyle w:val="Hiperpovezava"/>
            <w:rFonts w:ascii="Times New Roman" w:hAnsi="Times New Roman" w:cs="Times New Roman"/>
          </w:rPr>
          <w:t>https://www.thebalancecareers.com/job-search-4161939</w:t>
        </w:r>
      </w:hyperlink>
    </w:p>
    <w:p w14:paraId="3233F017" w14:textId="77777777" w:rsidR="003866A3" w:rsidRPr="008B71A3" w:rsidRDefault="003866A3" w:rsidP="00607C3C">
      <w:pPr>
        <w:spacing w:line="360" w:lineRule="auto"/>
      </w:pPr>
      <w:hyperlink r:id="rId10" w:history="1">
        <w:r w:rsidRPr="008B71A3">
          <w:rPr>
            <w:rStyle w:val="Hiperpovezava"/>
          </w:rPr>
          <w:t>https://www.monster.com/resumes/post-resume2</w:t>
        </w:r>
      </w:hyperlink>
    </w:p>
    <w:p w14:paraId="3233F018" w14:textId="77777777" w:rsidR="00765FA3" w:rsidRPr="000D4DBE" w:rsidRDefault="00765FA3" w:rsidP="00634452">
      <w:pPr>
        <w:pStyle w:val="Default"/>
        <w:rPr>
          <w:rFonts w:asciiTheme="minorHAnsi" w:hAnsiTheme="minorHAnsi" w:cs="Times New Roman"/>
          <w:color w:val="000000" w:themeColor="text1"/>
        </w:rPr>
      </w:pPr>
    </w:p>
    <w:sectPr w:rsidR="00765FA3" w:rsidRPr="000D4DBE" w:rsidSect="009600B8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3FB367" w14:textId="77777777" w:rsidR="00196EEC" w:rsidRDefault="00196EEC" w:rsidP="00A45B02">
      <w:r>
        <w:separator/>
      </w:r>
    </w:p>
  </w:endnote>
  <w:endnote w:type="continuationSeparator" w:id="0">
    <w:p w14:paraId="4DD31DE4" w14:textId="77777777" w:rsidR="00196EEC" w:rsidRDefault="00196EEC" w:rsidP="00A45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45422939"/>
      <w:docPartObj>
        <w:docPartGallery w:val="Page Numbers (Bottom of Page)"/>
        <w:docPartUnique/>
      </w:docPartObj>
    </w:sdtPr>
    <w:sdtContent>
      <w:p w14:paraId="3233F01D" w14:textId="77777777" w:rsidR="00E0645C" w:rsidRDefault="00E0645C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66A3">
          <w:rPr>
            <w:noProof/>
          </w:rPr>
          <w:t>2</w:t>
        </w:r>
        <w:r>
          <w:fldChar w:fldCharType="end"/>
        </w:r>
      </w:p>
    </w:sdtContent>
  </w:sdt>
  <w:p w14:paraId="3233F01E" w14:textId="77777777" w:rsidR="00055EE1" w:rsidRPr="00634452" w:rsidRDefault="00055EE1">
    <w:pPr>
      <w:pStyle w:val="Noga"/>
      <w:rPr>
        <w:color w:val="000000" w:themeColor="text1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17538139"/>
      <w:docPartObj>
        <w:docPartGallery w:val="Page Numbers (Bottom of Page)"/>
        <w:docPartUnique/>
      </w:docPartObj>
    </w:sdtPr>
    <w:sdtContent>
      <w:p w14:paraId="3233F027" w14:textId="77777777" w:rsidR="004C08C5" w:rsidRDefault="004C08C5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0D85">
          <w:rPr>
            <w:noProof/>
          </w:rPr>
          <w:t>1</w:t>
        </w:r>
        <w:r>
          <w:fldChar w:fldCharType="end"/>
        </w:r>
      </w:p>
    </w:sdtContent>
  </w:sdt>
  <w:p w14:paraId="3233F028" w14:textId="77777777" w:rsidR="004C08C5" w:rsidRDefault="004C08C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80EC22" w14:textId="77777777" w:rsidR="00196EEC" w:rsidRDefault="00196EEC" w:rsidP="00A45B02">
      <w:r>
        <w:separator/>
      </w:r>
    </w:p>
  </w:footnote>
  <w:footnote w:type="continuationSeparator" w:id="0">
    <w:p w14:paraId="17EC82A7" w14:textId="77777777" w:rsidR="00196EEC" w:rsidRDefault="00196EEC" w:rsidP="00A45B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33F01F" w14:textId="77777777" w:rsidR="009600B8" w:rsidRDefault="005C6619" w:rsidP="009600B8">
    <w:pPr>
      <w:pStyle w:val="Glava"/>
      <w:tabs>
        <w:tab w:val="clear" w:pos="9072"/>
        <w:tab w:val="right" w:pos="8364"/>
      </w:tabs>
    </w:pPr>
    <w:r>
      <w:rPr>
        <w:noProof/>
        <w:color w:val="1F497D"/>
      </w:rPr>
      <w:drawing>
        <wp:anchor distT="0" distB="0" distL="114300" distR="114300" simplePos="0" relativeHeight="251659264" behindDoc="0" locked="0" layoutInCell="1" allowOverlap="1" wp14:anchorId="3233F029" wp14:editId="3233F02A">
          <wp:simplePos x="0" y="0"/>
          <wp:positionH relativeFrom="column">
            <wp:posOffset>601345</wp:posOffset>
          </wp:positionH>
          <wp:positionV relativeFrom="paragraph">
            <wp:posOffset>12192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</w:rPr>
      <w:drawing>
        <wp:anchor distT="0" distB="0" distL="114300" distR="114300" simplePos="0" relativeHeight="251658240" behindDoc="0" locked="0" layoutInCell="1" allowOverlap="1" wp14:anchorId="3233F02B" wp14:editId="3233F02C">
          <wp:simplePos x="0" y="0"/>
          <wp:positionH relativeFrom="column">
            <wp:posOffset>-99695</wp:posOffset>
          </wp:positionH>
          <wp:positionV relativeFrom="paragraph">
            <wp:posOffset>91440</wp:posOffset>
          </wp:positionV>
          <wp:extent cx="666750" cy="447675"/>
          <wp:effectExtent l="0" t="0" r="0" b="0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D563E">
      <w:rPr>
        <w:noProof/>
        <w:color w:val="0000FF"/>
      </w:rPr>
      <w:drawing>
        <wp:anchor distT="0" distB="0" distL="114300" distR="114300" simplePos="0" relativeHeight="251655168" behindDoc="1" locked="0" layoutInCell="1" allowOverlap="1" wp14:anchorId="3233F02D" wp14:editId="3233F02E">
          <wp:simplePos x="0" y="0"/>
          <wp:positionH relativeFrom="column">
            <wp:posOffset>4011295</wp:posOffset>
          </wp:positionH>
          <wp:positionV relativeFrom="paragraph">
            <wp:posOffset>76200</wp:posOffset>
          </wp:positionV>
          <wp:extent cx="1333500" cy="601980"/>
          <wp:effectExtent l="19050" t="0" r="0" b="0"/>
          <wp:wrapNone/>
          <wp:docPr id="5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0000">
      <w:rPr>
        <w:noProof/>
        <w:lang w:val="en-GB"/>
      </w:rPr>
      <w:pict w14:anchorId="3233F0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2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6" o:title="CGP vodni žig"/>
          <w10:wrap anchorx="margin" anchory="margin"/>
        </v:shape>
      </w:pict>
    </w:r>
    <w:r w:rsidR="00CC4B66">
      <w:t xml:space="preserve">      </w:t>
    </w:r>
    <w:r w:rsidR="009600B8">
      <w:t xml:space="preserve">  </w:t>
    </w:r>
    <w:r w:rsidR="009600B8">
      <w:tab/>
    </w:r>
    <w:r w:rsidR="009600B8">
      <w:tab/>
    </w:r>
  </w:p>
  <w:p w14:paraId="3233F020" w14:textId="77777777" w:rsidR="009600B8" w:rsidRDefault="005C6619" w:rsidP="00CC4B66">
    <w:pPr>
      <w:pStyle w:val="Glava"/>
    </w:pPr>
    <w:r w:rsidRPr="00A04811">
      <w:rPr>
        <w:noProof/>
      </w:rPr>
      <w:drawing>
        <wp:anchor distT="0" distB="0" distL="114300" distR="114300" simplePos="0" relativeHeight="251657216" behindDoc="0" locked="0" layoutInCell="1" allowOverlap="1" wp14:anchorId="3233F030" wp14:editId="3233F031">
          <wp:simplePos x="0" y="0"/>
          <wp:positionH relativeFrom="column">
            <wp:posOffset>1939290</wp:posOffset>
          </wp:positionH>
          <wp:positionV relativeFrom="paragraph">
            <wp:posOffset>6985</wp:posOffset>
          </wp:positionV>
          <wp:extent cx="1280160" cy="259715"/>
          <wp:effectExtent l="0" t="0" r="0" b="6985"/>
          <wp:wrapNone/>
          <wp:docPr id="9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631B">
      <w:rPr>
        <w:noProof/>
        <w:color w:val="0000FF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233F032" wp14:editId="3233F033">
              <wp:simplePos x="0" y="0"/>
              <wp:positionH relativeFrom="margin">
                <wp:align>right</wp:align>
              </wp:positionH>
              <wp:positionV relativeFrom="paragraph">
                <wp:posOffset>7620</wp:posOffset>
              </wp:positionV>
              <wp:extent cx="1577340" cy="990600"/>
              <wp:effectExtent l="0" t="0" r="0" b="0"/>
              <wp:wrapNone/>
              <wp:docPr id="1" name="Polje z besedilom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7340" cy="990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33F034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</w:pPr>
                        </w:p>
                        <w:p w14:paraId="3233F035" w14:textId="77777777" w:rsidR="00D5631B" w:rsidRDefault="00D5631B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</w:p>
                        <w:p w14:paraId="3233F036" w14:textId="77777777" w:rsidR="00D5631B" w:rsidRDefault="00D5631B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</w:p>
                        <w:p w14:paraId="3233F037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  <w:r w:rsidRPr="00203992">
                            <w:rPr>
                              <w:color w:val="37781E"/>
                              <w:sz w:val="18"/>
                              <w:szCs w:val="18"/>
                            </w:rPr>
                            <w:t>VIŠJA STROKOVNA ŠOLA</w:t>
                          </w:r>
                        </w:p>
                        <w:p w14:paraId="3233F038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Strahinj 99, 4202 Naklo</w:t>
                          </w:r>
                        </w:p>
                        <w:p w14:paraId="3233F039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37781E"/>
                              <w:sz w:val="16"/>
                              <w:szCs w:val="16"/>
                            </w:rPr>
                            <w:t>Tel.: +386 4 277 21 45</w:t>
                          </w:r>
                        </w:p>
                        <w:p w14:paraId="3233F03A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E</w:t>
                          </w:r>
                          <w:r w:rsidR="00952889">
                            <w:rPr>
                              <w:color w:val="37781E"/>
                              <w:sz w:val="16"/>
                              <w:szCs w:val="16"/>
                            </w:rPr>
                            <w:t>-</w:t>
                          </w: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naslov: info@bc-naklo.si</w:t>
                          </w:r>
                        </w:p>
                        <w:p w14:paraId="3233F03B" w14:textId="77777777"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www.bc-naklo.si</w:t>
                          </w:r>
                        </w:p>
                        <w:p w14:paraId="3233F03C" w14:textId="77777777" w:rsidR="009600B8" w:rsidRDefault="009600B8" w:rsidP="009600B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33F032" id="_x0000_t202" coordsize="21600,21600" o:spt="202" path="m,l,21600r21600,l21600,xe">
              <v:stroke joinstyle="miter"/>
              <v:path gradientshapeok="t" o:connecttype="rect"/>
            </v:shapetype>
            <v:shape id="Polje z besedilom 7" o:spid="_x0000_s1026" type="#_x0000_t202" style="position:absolute;margin-left:73pt;margin-top:.6pt;width:124.2pt;height:78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" filled="f" stroked="f">
              <v:textbox>
                <w:txbxContent>
                  <w:p w14:paraId="3233F034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</w:pPr>
                  </w:p>
                  <w:p w14:paraId="3233F035" w14:textId="77777777" w:rsidR="00D5631B" w:rsidRDefault="00D5631B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</w:p>
                  <w:p w14:paraId="3233F036" w14:textId="77777777" w:rsidR="00D5631B" w:rsidRDefault="00D5631B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</w:p>
                  <w:p w14:paraId="3233F037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  <w:r w:rsidRPr="00203992">
                      <w:rPr>
                        <w:color w:val="37781E"/>
                        <w:sz w:val="18"/>
                        <w:szCs w:val="18"/>
                      </w:rPr>
                      <w:t>VIŠJA STROKOVNA ŠOLA</w:t>
                    </w:r>
                  </w:p>
                  <w:p w14:paraId="3233F038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Strahinj 99, 4202 Naklo</w:t>
                    </w:r>
                  </w:p>
                  <w:p w14:paraId="3233F039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>
                      <w:rPr>
                        <w:color w:val="37781E"/>
                        <w:sz w:val="16"/>
                        <w:szCs w:val="16"/>
                      </w:rPr>
                      <w:t>Tel.: +386 4 277 21 45</w:t>
                    </w:r>
                  </w:p>
                  <w:p w14:paraId="3233F03A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E</w:t>
                    </w:r>
                    <w:r w:rsidR="00952889">
                      <w:rPr>
                        <w:color w:val="37781E"/>
                        <w:sz w:val="16"/>
                        <w:szCs w:val="16"/>
                      </w:rPr>
                      <w:t>-</w:t>
                    </w:r>
                    <w:r w:rsidRPr="00203992">
                      <w:rPr>
                        <w:color w:val="37781E"/>
                        <w:sz w:val="16"/>
                        <w:szCs w:val="16"/>
                      </w:rPr>
                      <w:t>naslov: info@bc-naklo.si</w:t>
                    </w:r>
                  </w:p>
                  <w:p w14:paraId="3233F03B" w14:textId="77777777"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www.bc-naklo.si</w:t>
                    </w:r>
                  </w:p>
                  <w:p w14:paraId="3233F03C" w14:textId="77777777" w:rsidR="009600B8" w:rsidRDefault="009600B8" w:rsidP="009600B8"/>
                </w:txbxContent>
              </v:textbox>
              <w10:wrap anchorx="margin"/>
            </v:shape>
          </w:pict>
        </mc:Fallback>
      </mc:AlternateContent>
    </w:r>
    <w:r w:rsidR="00CC4B66">
      <w:t xml:space="preserve">                </w:t>
    </w:r>
    <w:r w:rsidR="003866A3">
      <w:t xml:space="preserve"> </w:t>
    </w:r>
  </w:p>
  <w:p w14:paraId="3233F021" w14:textId="77777777" w:rsidR="009600B8" w:rsidRDefault="00D5631B" w:rsidP="009600B8">
    <w:pPr>
      <w:pStyle w:val="Glava"/>
    </w:pPr>
    <w:r>
      <w:t xml:space="preserve"> </w:t>
    </w:r>
  </w:p>
  <w:p w14:paraId="3233F022" w14:textId="77777777" w:rsidR="00CC4B66" w:rsidRDefault="00CC4B66" w:rsidP="009600B8">
    <w:pPr>
      <w:pStyle w:val="Glava"/>
    </w:pPr>
  </w:p>
  <w:p w14:paraId="3233F023" w14:textId="77777777" w:rsidR="00CC4B66" w:rsidRDefault="00CC4B66" w:rsidP="009600B8">
    <w:pPr>
      <w:pStyle w:val="Glava"/>
    </w:pPr>
  </w:p>
  <w:p w14:paraId="3233F024" w14:textId="77777777" w:rsidR="00D5631B" w:rsidRDefault="00D5631B" w:rsidP="009600B8">
    <w:pPr>
      <w:pStyle w:val="Glava"/>
    </w:pPr>
  </w:p>
  <w:p w14:paraId="3233F025" w14:textId="77777777" w:rsidR="00D5631B" w:rsidRDefault="00D5631B" w:rsidP="009600B8">
    <w:pPr>
      <w:pStyle w:val="Glava"/>
    </w:pPr>
  </w:p>
  <w:p w14:paraId="3233F026" w14:textId="77777777" w:rsidR="009600B8" w:rsidRDefault="009600B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B261F"/>
    <w:multiLevelType w:val="hybridMultilevel"/>
    <w:tmpl w:val="48401D4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D469E"/>
    <w:multiLevelType w:val="hybridMultilevel"/>
    <w:tmpl w:val="5B10E8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96E4C"/>
    <w:multiLevelType w:val="hybridMultilevel"/>
    <w:tmpl w:val="FCB66BF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27E94"/>
    <w:multiLevelType w:val="hybridMultilevel"/>
    <w:tmpl w:val="7CE852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F1FCA"/>
    <w:multiLevelType w:val="hybridMultilevel"/>
    <w:tmpl w:val="6CC4F394"/>
    <w:lvl w:ilvl="0" w:tplc="2DE04E7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color w:val="auto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0689"/>
    <w:multiLevelType w:val="hybridMultilevel"/>
    <w:tmpl w:val="E38290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47EEF"/>
    <w:multiLevelType w:val="multilevel"/>
    <w:tmpl w:val="F2904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26364A"/>
    <w:multiLevelType w:val="hybridMultilevel"/>
    <w:tmpl w:val="D8084572"/>
    <w:lvl w:ilvl="0" w:tplc="23A2558E">
      <w:start w:val="1"/>
      <w:numFmt w:val="lowerLetter"/>
      <w:lvlText w:val="%1)"/>
      <w:lvlJc w:val="right"/>
      <w:pPr>
        <w:ind w:left="134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068" w:hanging="360"/>
      </w:pPr>
    </w:lvl>
    <w:lvl w:ilvl="2" w:tplc="0424001B" w:tentative="1">
      <w:start w:val="1"/>
      <w:numFmt w:val="lowerRoman"/>
      <w:lvlText w:val="%3."/>
      <w:lvlJc w:val="right"/>
      <w:pPr>
        <w:ind w:left="2788" w:hanging="180"/>
      </w:pPr>
    </w:lvl>
    <w:lvl w:ilvl="3" w:tplc="0424000F" w:tentative="1">
      <w:start w:val="1"/>
      <w:numFmt w:val="decimal"/>
      <w:lvlText w:val="%4."/>
      <w:lvlJc w:val="left"/>
      <w:pPr>
        <w:ind w:left="3508" w:hanging="360"/>
      </w:pPr>
    </w:lvl>
    <w:lvl w:ilvl="4" w:tplc="04240019" w:tentative="1">
      <w:start w:val="1"/>
      <w:numFmt w:val="lowerLetter"/>
      <w:lvlText w:val="%5."/>
      <w:lvlJc w:val="left"/>
      <w:pPr>
        <w:ind w:left="4228" w:hanging="360"/>
      </w:pPr>
    </w:lvl>
    <w:lvl w:ilvl="5" w:tplc="0424001B" w:tentative="1">
      <w:start w:val="1"/>
      <w:numFmt w:val="lowerRoman"/>
      <w:lvlText w:val="%6."/>
      <w:lvlJc w:val="right"/>
      <w:pPr>
        <w:ind w:left="4948" w:hanging="180"/>
      </w:pPr>
    </w:lvl>
    <w:lvl w:ilvl="6" w:tplc="0424000F" w:tentative="1">
      <w:start w:val="1"/>
      <w:numFmt w:val="decimal"/>
      <w:lvlText w:val="%7."/>
      <w:lvlJc w:val="left"/>
      <w:pPr>
        <w:ind w:left="5668" w:hanging="360"/>
      </w:pPr>
    </w:lvl>
    <w:lvl w:ilvl="7" w:tplc="04240019" w:tentative="1">
      <w:start w:val="1"/>
      <w:numFmt w:val="lowerLetter"/>
      <w:lvlText w:val="%8."/>
      <w:lvlJc w:val="left"/>
      <w:pPr>
        <w:ind w:left="6388" w:hanging="360"/>
      </w:pPr>
    </w:lvl>
    <w:lvl w:ilvl="8" w:tplc="0424001B" w:tentative="1">
      <w:start w:val="1"/>
      <w:numFmt w:val="lowerRoman"/>
      <w:lvlText w:val="%9."/>
      <w:lvlJc w:val="right"/>
      <w:pPr>
        <w:ind w:left="7108" w:hanging="180"/>
      </w:pPr>
    </w:lvl>
  </w:abstractNum>
  <w:abstractNum w:abstractNumId="8" w15:restartNumberingAfterBreak="0">
    <w:nsid w:val="31C46B8E"/>
    <w:multiLevelType w:val="multilevel"/>
    <w:tmpl w:val="EA16E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4F1CE1"/>
    <w:multiLevelType w:val="hybridMultilevel"/>
    <w:tmpl w:val="553EBA9E"/>
    <w:lvl w:ilvl="0" w:tplc="ECBC75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1F34D0"/>
    <w:multiLevelType w:val="hybridMultilevel"/>
    <w:tmpl w:val="8752D1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C4D33"/>
    <w:multiLevelType w:val="hybridMultilevel"/>
    <w:tmpl w:val="60A89568"/>
    <w:lvl w:ilvl="0" w:tplc="23A2558E">
      <w:start w:val="1"/>
      <w:numFmt w:val="lowerLetter"/>
      <w:lvlText w:val="%1)"/>
      <w:lvlJc w:val="right"/>
      <w:pPr>
        <w:ind w:left="62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48" w:hanging="360"/>
      </w:pPr>
    </w:lvl>
    <w:lvl w:ilvl="2" w:tplc="0424001B" w:tentative="1">
      <w:start w:val="1"/>
      <w:numFmt w:val="lowerRoman"/>
      <w:lvlText w:val="%3."/>
      <w:lvlJc w:val="right"/>
      <w:pPr>
        <w:ind w:left="2068" w:hanging="180"/>
      </w:pPr>
    </w:lvl>
    <w:lvl w:ilvl="3" w:tplc="0424000F" w:tentative="1">
      <w:start w:val="1"/>
      <w:numFmt w:val="decimal"/>
      <w:lvlText w:val="%4."/>
      <w:lvlJc w:val="left"/>
      <w:pPr>
        <w:ind w:left="2788" w:hanging="360"/>
      </w:pPr>
    </w:lvl>
    <w:lvl w:ilvl="4" w:tplc="04240019" w:tentative="1">
      <w:start w:val="1"/>
      <w:numFmt w:val="lowerLetter"/>
      <w:lvlText w:val="%5."/>
      <w:lvlJc w:val="left"/>
      <w:pPr>
        <w:ind w:left="3508" w:hanging="360"/>
      </w:pPr>
    </w:lvl>
    <w:lvl w:ilvl="5" w:tplc="0424001B" w:tentative="1">
      <w:start w:val="1"/>
      <w:numFmt w:val="lowerRoman"/>
      <w:lvlText w:val="%6."/>
      <w:lvlJc w:val="right"/>
      <w:pPr>
        <w:ind w:left="4228" w:hanging="180"/>
      </w:pPr>
    </w:lvl>
    <w:lvl w:ilvl="6" w:tplc="0424000F" w:tentative="1">
      <w:start w:val="1"/>
      <w:numFmt w:val="decimal"/>
      <w:lvlText w:val="%7."/>
      <w:lvlJc w:val="left"/>
      <w:pPr>
        <w:ind w:left="4948" w:hanging="360"/>
      </w:pPr>
    </w:lvl>
    <w:lvl w:ilvl="7" w:tplc="04240019" w:tentative="1">
      <w:start w:val="1"/>
      <w:numFmt w:val="lowerLetter"/>
      <w:lvlText w:val="%8."/>
      <w:lvlJc w:val="left"/>
      <w:pPr>
        <w:ind w:left="5668" w:hanging="360"/>
      </w:pPr>
    </w:lvl>
    <w:lvl w:ilvl="8" w:tplc="0424001B" w:tentative="1">
      <w:start w:val="1"/>
      <w:numFmt w:val="lowerRoman"/>
      <w:lvlText w:val="%9."/>
      <w:lvlJc w:val="right"/>
      <w:pPr>
        <w:ind w:left="6388" w:hanging="180"/>
      </w:pPr>
    </w:lvl>
  </w:abstractNum>
  <w:abstractNum w:abstractNumId="12" w15:restartNumberingAfterBreak="0">
    <w:nsid w:val="36FA5293"/>
    <w:multiLevelType w:val="multilevel"/>
    <w:tmpl w:val="4BCC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1D1C9E"/>
    <w:multiLevelType w:val="multilevel"/>
    <w:tmpl w:val="2612E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445A4C"/>
    <w:multiLevelType w:val="hybridMultilevel"/>
    <w:tmpl w:val="E11A5B6E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760AAE"/>
    <w:multiLevelType w:val="hybridMultilevel"/>
    <w:tmpl w:val="CA800F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FE5049"/>
    <w:multiLevelType w:val="hybridMultilevel"/>
    <w:tmpl w:val="394EF02C"/>
    <w:lvl w:ilvl="0" w:tplc="04240001">
      <w:start w:val="1"/>
      <w:numFmt w:val="bullet"/>
      <w:lvlText w:val=""/>
      <w:lvlJc w:val="left"/>
      <w:pPr>
        <w:ind w:left="192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17" w15:restartNumberingAfterBreak="0">
    <w:nsid w:val="522D6010"/>
    <w:multiLevelType w:val="hybridMultilevel"/>
    <w:tmpl w:val="4FA0474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781A8A"/>
    <w:multiLevelType w:val="hybridMultilevel"/>
    <w:tmpl w:val="9E72E9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22B40"/>
    <w:multiLevelType w:val="hybridMultilevel"/>
    <w:tmpl w:val="E5CA2F3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1F7736"/>
    <w:multiLevelType w:val="hybridMultilevel"/>
    <w:tmpl w:val="325A0A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CE11AE"/>
    <w:multiLevelType w:val="multilevel"/>
    <w:tmpl w:val="FA7AC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D3B69BD"/>
    <w:multiLevelType w:val="hybridMultilevel"/>
    <w:tmpl w:val="7DDE3714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F3188D"/>
    <w:multiLevelType w:val="hybridMultilevel"/>
    <w:tmpl w:val="CA2C97B4"/>
    <w:lvl w:ilvl="0" w:tplc="0424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6EB8ED88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6283770D"/>
    <w:multiLevelType w:val="hybridMultilevel"/>
    <w:tmpl w:val="04EA02CC"/>
    <w:lvl w:ilvl="0" w:tplc="0424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6CD57522"/>
    <w:multiLevelType w:val="hybridMultilevel"/>
    <w:tmpl w:val="AF1447EC"/>
    <w:lvl w:ilvl="0" w:tplc="1940FEC0">
      <w:start w:val="4"/>
      <w:numFmt w:val="decimal"/>
      <w:lvlText w:val="%1."/>
      <w:lvlJc w:val="left"/>
      <w:pPr>
        <w:ind w:left="98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08" w:hanging="360"/>
      </w:pPr>
    </w:lvl>
    <w:lvl w:ilvl="2" w:tplc="0424001B" w:tentative="1">
      <w:start w:val="1"/>
      <w:numFmt w:val="lowerRoman"/>
      <w:lvlText w:val="%3."/>
      <w:lvlJc w:val="right"/>
      <w:pPr>
        <w:ind w:left="2428" w:hanging="180"/>
      </w:pPr>
    </w:lvl>
    <w:lvl w:ilvl="3" w:tplc="0424000F" w:tentative="1">
      <w:start w:val="1"/>
      <w:numFmt w:val="decimal"/>
      <w:lvlText w:val="%4."/>
      <w:lvlJc w:val="left"/>
      <w:pPr>
        <w:ind w:left="3148" w:hanging="360"/>
      </w:pPr>
    </w:lvl>
    <w:lvl w:ilvl="4" w:tplc="04240019" w:tentative="1">
      <w:start w:val="1"/>
      <w:numFmt w:val="lowerLetter"/>
      <w:lvlText w:val="%5."/>
      <w:lvlJc w:val="left"/>
      <w:pPr>
        <w:ind w:left="3868" w:hanging="360"/>
      </w:pPr>
    </w:lvl>
    <w:lvl w:ilvl="5" w:tplc="0424001B" w:tentative="1">
      <w:start w:val="1"/>
      <w:numFmt w:val="lowerRoman"/>
      <w:lvlText w:val="%6."/>
      <w:lvlJc w:val="right"/>
      <w:pPr>
        <w:ind w:left="4588" w:hanging="180"/>
      </w:pPr>
    </w:lvl>
    <w:lvl w:ilvl="6" w:tplc="0424000F" w:tentative="1">
      <w:start w:val="1"/>
      <w:numFmt w:val="decimal"/>
      <w:lvlText w:val="%7."/>
      <w:lvlJc w:val="left"/>
      <w:pPr>
        <w:ind w:left="5308" w:hanging="360"/>
      </w:pPr>
    </w:lvl>
    <w:lvl w:ilvl="7" w:tplc="04240019" w:tentative="1">
      <w:start w:val="1"/>
      <w:numFmt w:val="lowerLetter"/>
      <w:lvlText w:val="%8."/>
      <w:lvlJc w:val="left"/>
      <w:pPr>
        <w:ind w:left="6028" w:hanging="360"/>
      </w:pPr>
    </w:lvl>
    <w:lvl w:ilvl="8" w:tplc="0424001B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26" w15:restartNumberingAfterBreak="0">
    <w:nsid w:val="6FE62B06"/>
    <w:multiLevelType w:val="hybridMultilevel"/>
    <w:tmpl w:val="5C5A7F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347C0F"/>
    <w:multiLevelType w:val="hybridMultilevel"/>
    <w:tmpl w:val="33163C56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rebuchet MS" w:hAnsi="Century Gothic" w:cs="Trebuchet MS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C5D85"/>
    <w:multiLevelType w:val="hybridMultilevel"/>
    <w:tmpl w:val="9B4AFC6A"/>
    <w:lvl w:ilvl="0" w:tplc="35C65170">
      <w:start w:val="3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rebuchet MS" w:eastAsia="Times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 w16cid:durableId="1841769199">
    <w:abstractNumId w:val="22"/>
  </w:num>
  <w:num w:numId="2" w16cid:durableId="1484809303">
    <w:abstractNumId w:val="14"/>
  </w:num>
  <w:num w:numId="3" w16cid:durableId="1455054541">
    <w:abstractNumId w:val="27"/>
  </w:num>
  <w:num w:numId="4" w16cid:durableId="164831093">
    <w:abstractNumId w:val="28"/>
  </w:num>
  <w:num w:numId="5" w16cid:durableId="917783364">
    <w:abstractNumId w:val="23"/>
  </w:num>
  <w:num w:numId="6" w16cid:durableId="1044527625">
    <w:abstractNumId w:val="11"/>
  </w:num>
  <w:num w:numId="7" w16cid:durableId="539587662">
    <w:abstractNumId w:val="16"/>
  </w:num>
  <w:num w:numId="8" w16cid:durableId="282002162">
    <w:abstractNumId w:val="4"/>
  </w:num>
  <w:num w:numId="9" w16cid:durableId="1304389674">
    <w:abstractNumId w:val="21"/>
  </w:num>
  <w:num w:numId="10" w16cid:durableId="916014548">
    <w:abstractNumId w:val="12"/>
  </w:num>
  <w:num w:numId="11" w16cid:durableId="1305231177">
    <w:abstractNumId w:val="8"/>
  </w:num>
  <w:num w:numId="12" w16cid:durableId="919947134">
    <w:abstractNumId w:val="26"/>
  </w:num>
  <w:num w:numId="13" w16cid:durableId="1791171360">
    <w:abstractNumId w:val="24"/>
  </w:num>
  <w:num w:numId="14" w16cid:durableId="1279096129">
    <w:abstractNumId w:val="2"/>
  </w:num>
  <w:num w:numId="15" w16cid:durableId="1397783999">
    <w:abstractNumId w:val="9"/>
  </w:num>
  <w:num w:numId="16" w16cid:durableId="1130365692">
    <w:abstractNumId w:val="13"/>
  </w:num>
  <w:num w:numId="17" w16cid:durableId="694385070">
    <w:abstractNumId w:val="6"/>
  </w:num>
  <w:num w:numId="18" w16cid:durableId="893081721">
    <w:abstractNumId w:val="18"/>
  </w:num>
  <w:num w:numId="19" w16cid:durableId="1213081275">
    <w:abstractNumId w:val="15"/>
  </w:num>
  <w:num w:numId="20" w16cid:durableId="1916627759">
    <w:abstractNumId w:val="10"/>
  </w:num>
  <w:num w:numId="21" w16cid:durableId="427699662">
    <w:abstractNumId w:val="0"/>
  </w:num>
  <w:num w:numId="22" w16cid:durableId="487325728">
    <w:abstractNumId w:val="25"/>
  </w:num>
  <w:num w:numId="23" w16cid:durableId="1798992178">
    <w:abstractNumId w:val="19"/>
  </w:num>
  <w:num w:numId="24" w16cid:durableId="1990093695">
    <w:abstractNumId w:val="3"/>
  </w:num>
  <w:num w:numId="25" w16cid:durableId="1385790572">
    <w:abstractNumId w:val="7"/>
  </w:num>
  <w:num w:numId="26" w16cid:durableId="1998923354">
    <w:abstractNumId w:val="1"/>
  </w:num>
  <w:num w:numId="27" w16cid:durableId="1227372613">
    <w:abstractNumId w:val="5"/>
  </w:num>
  <w:num w:numId="28" w16cid:durableId="581643096">
    <w:abstractNumId w:val="20"/>
  </w:num>
  <w:num w:numId="29" w16cid:durableId="1330601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UzNLcwNjazNLBU0lEKTi0uzszPAykwrwUAvqDXFCwAAAA="/>
  </w:docVars>
  <w:rsids>
    <w:rsidRoot w:val="004968CD"/>
    <w:rsid w:val="000032F6"/>
    <w:rsid w:val="00003F5F"/>
    <w:rsid w:val="00017AC7"/>
    <w:rsid w:val="000213E7"/>
    <w:rsid w:val="000405C1"/>
    <w:rsid w:val="00054BA5"/>
    <w:rsid w:val="00055EE1"/>
    <w:rsid w:val="00062CDE"/>
    <w:rsid w:val="000703C4"/>
    <w:rsid w:val="00080CF9"/>
    <w:rsid w:val="000C7F40"/>
    <w:rsid w:val="000D4DBE"/>
    <w:rsid w:val="000E01CD"/>
    <w:rsid w:val="000E5C3E"/>
    <w:rsid w:val="00110A7D"/>
    <w:rsid w:val="00113B95"/>
    <w:rsid w:val="001308CC"/>
    <w:rsid w:val="00142BA9"/>
    <w:rsid w:val="0014399A"/>
    <w:rsid w:val="001458F0"/>
    <w:rsid w:val="00150D85"/>
    <w:rsid w:val="00157935"/>
    <w:rsid w:val="00167159"/>
    <w:rsid w:val="0018058A"/>
    <w:rsid w:val="00180FEB"/>
    <w:rsid w:val="00182D68"/>
    <w:rsid w:val="0018692A"/>
    <w:rsid w:val="00191CA9"/>
    <w:rsid w:val="00196EEC"/>
    <w:rsid w:val="001B1BD1"/>
    <w:rsid w:val="001D565A"/>
    <w:rsid w:val="001D6F89"/>
    <w:rsid w:val="00205152"/>
    <w:rsid w:val="00213E89"/>
    <w:rsid w:val="00222B75"/>
    <w:rsid w:val="00234771"/>
    <w:rsid w:val="00246783"/>
    <w:rsid w:val="00247A51"/>
    <w:rsid w:val="00250529"/>
    <w:rsid w:val="0025629B"/>
    <w:rsid w:val="002A4048"/>
    <w:rsid w:val="002B7655"/>
    <w:rsid w:val="002C6BD6"/>
    <w:rsid w:val="002D563E"/>
    <w:rsid w:val="002E7D12"/>
    <w:rsid w:val="00303668"/>
    <w:rsid w:val="00305844"/>
    <w:rsid w:val="00313D4F"/>
    <w:rsid w:val="0032698A"/>
    <w:rsid w:val="00337681"/>
    <w:rsid w:val="00342205"/>
    <w:rsid w:val="00345F43"/>
    <w:rsid w:val="00347D4D"/>
    <w:rsid w:val="00357178"/>
    <w:rsid w:val="00365963"/>
    <w:rsid w:val="003763F0"/>
    <w:rsid w:val="00377AB2"/>
    <w:rsid w:val="00385564"/>
    <w:rsid w:val="003866A3"/>
    <w:rsid w:val="003B0210"/>
    <w:rsid w:val="003B351A"/>
    <w:rsid w:val="003D7500"/>
    <w:rsid w:val="003F4A08"/>
    <w:rsid w:val="00400C7A"/>
    <w:rsid w:val="00400FDB"/>
    <w:rsid w:val="00422BBF"/>
    <w:rsid w:val="00443A8C"/>
    <w:rsid w:val="00467BFB"/>
    <w:rsid w:val="00483E5D"/>
    <w:rsid w:val="00485762"/>
    <w:rsid w:val="00486F17"/>
    <w:rsid w:val="00491329"/>
    <w:rsid w:val="00496549"/>
    <w:rsid w:val="004968CD"/>
    <w:rsid w:val="004B6348"/>
    <w:rsid w:val="004C08C5"/>
    <w:rsid w:val="004C16D1"/>
    <w:rsid w:val="004D5721"/>
    <w:rsid w:val="004F5439"/>
    <w:rsid w:val="0052640E"/>
    <w:rsid w:val="00544EE0"/>
    <w:rsid w:val="005827E0"/>
    <w:rsid w:val="00593EC9"/>
    <w:rsid w:val="005A6E22"/>
    <w:rsid w:val="005B2833"/>
    <w:rsid w:val="005B45D9"/>
    <w:rsid w:val="005C11C4"/>
    <w:rsid w:val="005C22A8"/>
    <w:rsid w:val="005C6619"/>
    <w:rsid w:val="005D5745"/>
    <w:rsid w:val="005E465D"/>
    <w:rsid w:val="005E4709"/>
    <w:rsid w:val="005E48B8"/>
    <w:rsid w:val="005F10C3"/>
    <w:rsid w:val="005F40C3"/>
    <w:rsid w:val="00603417"/>
    <w:rsid w:val="00607C3C"/>
    <w:rsid w:val="00621A31"/>
    <w:rsid w:val="00632C5D"/>
    <w:rsid w:val="00634452"/>
    <w:rsid w:val="006419A4"/>
    <w:rsid w:val="00666BC4"/>
    <w:rsid w:val="006674D9"/>
    <w:rsid w:val="00681966"/>
    <w:rsid w:val="00681E28"/>
    <w:rsid w:val="00686716"/>
    <w:rsid w:val="0069420A"/>
    <w:rsid w:val="006A387C"/>
    <w:rsid w:val="006A5934"/>
    <w:rsid w:val="006A79C6"/>
    <w:rsid w:val="006C1D25"/>
    <w:rsid w:val="006D5272"/>
    <w:rsid w:val="006E1054"/>
    <w:rsid w:val="006F17AD"/>
    <w:rsid w:val="00713EDA"/>
    <w:rsid w:val="007144D6"/>
    <w:rsid w:val="00716918"/>
    <w:rsid w:val="0073027B"/>
    <w:rsid w:val="007363FC"/>
    <w:rsid w:val="00752526"/>
    <w:rsid w:val="00756676"/>
    <w:rsid w:val="00765FA3"/>
    <w:rsid w:val="007725CC"/>
    <w:rsid w:val="0078573D"/>
    <w:rsid w:val="00785D5E"/>
    <w:rsid w:val="007918D9"/>
    <w:rsid w:val="007B41CD"/>
    <w:rsid w:val="007C0A86"/>
    <w:rsid w:val="007C3566"/>
    <w:rsid w:val="007D0B8E"/>
    <w:rsid w:val="007D5940"/>
    <w:rsid w:val="007F3C84"/>
    <w:rsid w:val="00800418"/>
    <w:rsid w:val="00813DEC"/>
    <w:rsid w:val="008319CA"/>
    <w:rsid w:val="00861DBC"/>
    <w:rsid w:val="00866005"/>
    <w:rsid w:val="008678C7"/>
    <w:rsid w:val="008770EE"/>
    <w:rsid w:val="0088230E"/>
    <w:rsid w:val="0089698E"/>
    <w:rsid w:val="008A6A67"/>
    <w:rsid w:val="008B2FFB"/>
    <w:rsid w:val="008B71A3"/>
    <w:rsid w:val="008C4097"/>
    <w:rsid w:val="008D6E4D"/>
    <w:rsid w:val="008E070C"/>
    <w:rsid w:val="008E1B3D"/>
    <w:rsid w:val="008E357A"/>
    <w:rsid w:val="008E3CB2"/>
    <w:rsid w:val="008E499E"/>
    <w:rsid w:val="008F087A"/>
    <w:rsid w:val="008F31C3"/>
    <w:rsid w:val="00916849"/>
    <w:rsid w:val="00920C58"/>
    <w:rsid w:val="009249F9"/>
    <w:rsid w:val="00934F56"/>
    <w:rsid w:val="00937806"/>
    <w:rsid w:val="00941190"/>
    <w:rsid w:val="009446CA"/>
    <w:rsid w:val="00946F51"/>
    <w:rsid w:val="009470C6"/>
    <w:rsid w:val="00947396"/>
    <w:rsid w:val="00947CBC"/>
    <w:rsid w:val="00952889"/>
    <w:rsid w:val="009600B8"/>
    <w:rsid w:val="0096347E"/>
    <w:rsid w:val="0098504F"/>
    <w:rsid w:val="00986EDC"/>
    <w:rsid w:val="00987047"/>
    <w:rsid w:val="009876B2"/>
    <w:rsid w:val="00991E2A"/>
    <w:rsid w:val="00995F21"/>
    <w:rsid w:val="00996671"/>
    <w:rsid w:val="009B374F"/>
    <w:rsid w:val="009B6F73"/>
    <w:rsid w:val="009C0812"/>
    <w:rsid w:val="009C3E46"/>
    <w:rsid w:val="009D1547"/>
    <w:rsid w:val="009E113A"/>
    <w:rsid w:val="009F47CA"/>
    <w:rsid w:val="00A01188"/>
    <w:rsid w:val="00A26760"/>
    <w:rsid w:val="00A42261"/>
    <w:rsid w:val="00A44C83"/>
    <w:rsid w:val="00A45B02"/>
    <w:rsid w:val="00A56A1B"/>
    <w:rsid w:val="00A721A9"/>
    <w:rsid w:val="00A934C4"/>
    <w:rsid w:val="00AA7DC6"/>
    <w:rsid w:val="00AB2897"/>
    <w:rsid w:val="00AB5BCD"/>
    <w:rsid w:val="00AB6408"/>
    <w:rsid w:val="00AB7961"/>
    <w:rsid w:val="00AD3724"/>
    <w:rsid w:val="00AD7707"/>
    <w:rsid w:val="00AE2921"/>
    <w:rsid w:val="00AF2E6F"/>
    <w:rsid w:val="00B014BB"/>
    <w:rsid w:val="00B0234B"/>
    <w:rsid w:val="00B0695F"/>
    <w:rsid w:val="00B167A6"/>
    <w:rsid w:val="00B17146"/>
    <w:rsid w:val="00B17B3C"/>
    <w:rsid w:val="00B23B18"/>
    <w:rsid w:val="00B245CD"/>
    <w:rsid w:val="00B3430B"/>
    <w:rsid w:val="00B475E6"/>
    <w:rsid w:val="00B50FA2"/>
    <w:rsid w:val="00B545BB"/>
    <w:rsid w:val="00B54940"/>
    <w:rsid w:val="00B56332"/>
    <w:rsid w:val="00B639C3"/>
    <w:rsid w:val="00B64AC3"/>
    <w:rsid w:val="00B6639D"/>
    <w:rsid w:val="00B706E8"/>
    <w:rsid w:val="00B778A7"/>
    <w:rsid w:val="00B8091D"/>
    <w:rsid w:val="00B87BAE"/>
    <w:rsid w:val="00B9574E"/>
    <w:rsid w:val="00BA66E8"/>
    <w:rsid w:val="00BB6BEE"/>
    <w:rsid w:val="00BE21F5"/>
    <w:rsid w:val="00C10F66"/>
    <w:rsid w:val="00C238BC"/>
    <w:rsid w:val="00C266F5"/>
    <w:rsid w:val="00C270C4"/>
    <w:rsid w:val="00C43B26"/>
    <w:rsid w:val="00C552F6"/>
    <w:rsid w:val="00C83B87"/>
    <w:rsid w:val="00C92DD4"/>
    <w:rsid w:val="00CA23C9"/>
    <w:rsid w:val="00CA36C0"/>
    <w:rsid w:val="00CB2C3D"/>
    <w:rsid w:val="00CB2D0C"/>
    <w:rsid w:val="00CB3B66"/>
    <w:rsid w:val="00CC4B66"/>
    <w:rsid w:val="00CF7639"/>
    <w:rsid w:val="00D10472"/>
    <w:rsid w:val="00D17FC4"/>
    <w:rsid w:val="00D2506C"/>
    <w:rsid w:val="00D320E2"/>
    <w:rsid w:val="00D34095"/>
    <w:rsid w:val="00D52F80"/>
    <w:rsid w:val="00D5631B"/>
    <w:rsid w:val="00D73775"/>
    <w:rsid w:val="00D822B2"/>
    <w:rsid w:val="00D85A84"/>
    <w:rsid w:val="00D8644A"/>
    <w:rsid w:val="00D86826"/>
    <w:rsid w:val="00D87AD9"/>
    <w:rsid w:val="00DC6BC5"/>
    <w:rsid w:val="00DD12B7"/>
    <w:rsid w:val="00DE57A1"/>
    <w:rsid w:val="00DF341B"/>
    <w:rsid w:val="00E035E7"/>
    <w:rsid w:val="00E0645C"/>
    <w:rsid w:val="00E14081"/>
    <w:rsid w:val="00E502E9"/>
    <w:rsid w:val="00E56488"/>
    <w:rsid w:val="00E5777D"/>
    <w:rsid w:val="00E654E1"/>
    <w:rsid w:val="00E66523"/>
    <w:rsid w:val="00E67BEB"/>
    <w:rsid w:val="00E72675"/>
    <w:rsid w:val="00E8240E"/>
    <w:rsid w:val="00EB39DD"/>
    <w:rsid w:val="00EC1631"/>
    <w:rsid w:val="00EC5383"/>
    <w:rsid w:val="00EC65C3"/>
    <w:rsid w:val="00ED0E90"/>
    <w:rsid w:val="00ED217D"/>
    <w:rsid w:val="00EF12F7"/>
    <w:rsid w:val="00EF2B00"/>
    <w:rsid w:val="00F26DA2"/>
    <w:rsid w:val="00F27524"/>
    <w:rsid w:val="00F34528"/>
    <w:rsid w:val="00F35447"/>
    <w:rsid w:val="00F36331"/>
    <w:rsid w:val="00F36F12"/>
    <w:rsid w:val="00F671B2"/>
    <w:rsid w:val="00F6771C"/>
    <w:rsid w:val="00F717F5"/>
    <w:rsid w:val="00F81DF0"/>
    <w:rsid w:val="00F905A6"/>
    <w:rsid w:val="00FA3588"/>
    <w:rsid w:val="00FA7554"/>
    <w:rsid w:val="00FC6775"/>
    <w:rsid w:val="00FE5934"/>
    <w:rsid w:val="00FE667F"/>
    <w:rsid w:val="00FF5C64"/>
    <w:rsid w:val="00FF6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33F005"/>
  <w15:docId w15:val="{A76CC752-12BA-4DA6-A9CE-788DF6FE9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68CD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link w:val="Naslov1Znak"/>
    <w:qFormat/>
    <w:rsid w:val="004968CD"/>
    <w:pPr>
      <w:spacing w:before="100" w:beforeAutospacing="1" w:after="100" w:afterAutospacing="1"/>
      <w:outlineLvl w:val="0"/>
    </w:pPr>
    <w:rPr>
      <w:b/>
      <w:bCs/>
      <w:color w:val="000000"/>
      <w:kern w:val="36"/>
      <w:sz w:val="30"/>
      <w:szCs w:val="30"/>
    </w:rPr>
  </w:style>
  <w:style w:type="paragraph" w:styleId="Naslov4">
    <w:name w:val="heading 4"/>
    <w:basedOn w:val="Navaden"/>
    <w:link w:val="Naslov4Znak"/>
    <w:qFormat/>
    <w:rsid w:val="004968CD"/>
    <w:pPr>
      <w:spacing w:before="100" w:beforeAutospacing="1" w:after="100" w:afterAutospacing="1"/>
      <w:outlineLvl w:val="3"/>
    </w:pPr>
    <w:rPr>
      <w:b/>
      <w:bCs/>
      <w:color w:val="000000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4968CD"/>
    <w:rPr>
      <w:rFonts w:ascii="Times New Roman" w:eastAsia="Times New Roman" w:hAnsi="Times New Roman" w:cs="Times New Roman"/>
      <w:b/>
      <w:bCs/>
      <w:color w:val="000000"/>
      <w:kern w:val="36"/>
      <w:sz w:val="30"/>
      <w:szCs w:val="30"/>
      <w:lang w:eastAsia="sl-SI"/>
    </w:rPr>
  </w:style>
  <w:style w:type="character" w:customStyle="1" w:styleId="Naslov4Znak">
    <w:name w:val="Naslov 4 Znak"/>
    <w:basedOn w:val="Privzetapisavaodstavka"/>
    <w:link w:val="Naslov4"/>
    <w:rsid w:val="004968CD"/>
    <w:rPr>
      <w:rFonts w:ascii="Times New Roman" w:eastAsia="Times New Roman" w:hAnsi="Times New Roman" w:cs="Times New Roman"/>
      <w:b/>
      <w:bCs/>
      <w:color w:val="000000"/>
      <w:sz w:val="26"/>
      <w:szCs w:val="26"/>
      <w:lang w:eastAsia="sl-SI"/>
    </w:rPr>
  </w:style>
  <w:style w:type="paragraph" w:styleId="Navadensplet">
    <w:name w:val="Normal (Web)"/>
    <w:basedOn w:val="Navaden"/>
    <w:rsid w:val="004968CD"/>
    <w:pPr>
      <w:spacing w:before="100" w:beforeAutospacing="1" w:after="100" w:afterAutospacing="1"/>
    </w:pPr>
  </w:style>
  <w:style w:type="paragraph" w:styleId="Golobesedilo">
    <w:name w:val="Plain Text"/>
    <w:basedOn w:val="Navaden"/>
    <w:link w:val="GolobesediloZnak"/>
    <w:rsid w:val="004968CD"/>
    <w:rPr>
      <w:rFonts w:ascii="Courier New" w:hAnsi="Courier New" w:cs="Courier New"/>
      <w:sz w:val="20"/>
      <w:szCs w:val="20"/>
    </w:rPr>
  </w:style>
  <w:style w:type="character" w:customStyle="1" w:styleId="GolobesediloZnak">
    <w:name w:val="Golo besedilo Znak"/>
    <w:basedOn w:val="Privzetapisavaodstavka"/>
    <w:link w:val="Golobesedilo"/>
    <w:rsid w:val="004968CD"/>
    <w:rPr>
      <w:rFonts w:ascii="Courier New" w:eastAsia="Times New Roman" w:hAnsi="Courier New" w:cs="Courier New"/>
      <w:sz w:val="20"/>
      <w:szCs w:val="20"/>
      <w:lang w:eastAsia="sl-SI"/>
    </w:rPr>
  </w:style>
  <w:style w:type="paragraph" w:styleId="Odstavekseznama">
    <w:name w:val="List Paragraph"/>
    <w:basedOn w:val="Navaden"/>
    <w:uiPriority w:val="34"/>
    <w:qFormat/>
    <w:rsid w:val="004968CD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A45B02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A45B02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45B02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A45B02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45B02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45B02"/>
    <w:rPr>
      <w:rFonts w:ascii="Tahoma" w:eastAsia="Times New Roman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unhideWhenUsed/>
    <w:rsid w:val="00F6771C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52640E"/>
    <w:rPr>
      <w:color w:val="800080"/>
      <w:u w:val="single"/>
    </w:rPr>
  </w:style>
  <w:style w:type="character" w:styleId="Krepko">
    <w:name w:val="Strong"/>
    <w:basedOn w:val="Privzetapisavaodstavka"/>
    <w:uiPriority w:val="22"/>
    <w:qFormat/>
    <w:rsid w:val="006A5934"/>
    <w:rPr>
      <w:b/>
      <w:bCs/>
    </w:rPr>
  </w:style>
  <w:style w:type="paragraph" w:customStyle="1" w:styleId="Default">
    <w:name w:val="Default"/>
    <w:rsid w:val="00CB2C3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hp">
    <w:name w:val="hp"/>
    <w:basedOn w:val="Privzetapisavaodstavka"/>
    <w:rsid w:val="00934F56"/>
  </w:style>
  <w:style w:type="character" w:customStyle="1" w:styleId="apple-converted-space">
    <w:name w:val="apple-converted-space"/>
    <w:basedOn w:val="Privzetapisavaodstavka"/>
    <w:rsid w:val="00947396"/>
  </w:style>
  <w:style w:type="paragraph" w:customStyle="1" w:styleId="bodytext">
    <w:name w:val="bodytext"/>
    <w:basedOn w:val="Navaden"/>
    <w:rsid w:val="004B6348"/>
    <w:pPr>
      <w:spacing w:before="100" w:beforeAutospacing="1" w:after="100" w:afterAutospacing="1"/>
    </w:pPr>
  </w:style>
  <w:style w:type="table" w:styleId="Tabelamrea">
    <w:name w:val="Table Grid"/>
    <w:basedOn w:val="Navadnatabela"/>
    <w:uiPriority w:val="59"/>
    <w:rsid w:val="00E5777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7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4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5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3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555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406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19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uropass.si/kaj-je-europass/spremno-pismo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monster.com/resumes/post-resume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hebalancecareers.com/job-search-4161939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7" Type="http://schemas.openxmlformats.org/officeDocument/2006/relationships/image" Target="media/image5.png"/><Relationship Id="rId2" Type="http://schemas.openxmlformats.org/officeDocument/2006/relationships/image" Target="cid:image009.png@01D588C4.9773E4A0" TargetMode="External"/><Relationship Id="rId1" Type="http://schemas.openxmlformats.org/officeDocument/2006/relationships/image" Target="media/image1.gif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cid:image008.jp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08EF60-EAA4-4E98-8549-2B10B6382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98</Words>
  <Characters>1386</Characters>
  <Application>Microsoft Office Word</Application>
  <DocSecurity>0</DocSecurity>
  <Lines>31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 naklo</dc:creator>
  <cp:keywords/>
  <dc:description/>
  <cp:lastModifiedBy>Špela Langus</cp:lastModifiedBy>
  <cp:revision>14</cp:revision>
  <cp:lastPrinted>2022-11-28T09:03:00Z</cp:lastPrinted>
  <dcterms:created xsi:type="dcterms:W3CDTF">2022-11-17T09:43:00Z</dcterms:created>
  <dcterms:modified xsi:type="dcterms:W3CDTF">2024-11-26T09:06:00Z</dcterms:modified>
</cp:coreProperties>
</file>